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8833EB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Letter #</w:t>
      </w:r>
      <w:r w:rsidR="007B018C">
        <w:rPr>
          <w:rFonts w:ascii="Arial" w:hAnsi="Arial" w:cs="Arial"/>
          <w:b/>
        </w:rPr>
        <w:t>9</w:t>
      </w:r>
      <w:r>
        <w:rPr>
          <w:rFonts w:ascii="Arial" w:hAnsi="Arial" w:cs="Arial"/>
          <w:b/>
        </w:rPr>
        <w:t xml:space="preserve"> – </w:t>
      </w:r>
      <w:r w:rsidR="007B018C">
        <w:rPr>
          <w:rFonts w:ascii="Arial" w:hAnsi="Arial" w:cs="Arial"/>
          <w:b/>
        </w:rPr>
        <w:t>Commercial</w:t>
      </w:r>
    </w:p>
    <w:sdt>
      <w:sdtPr>
        <w:rPr>
          <w:rFonts w:ascii="Arial" w:hAnsi="Arial" w:cs="Arial"/>
          <w:sz w:val="24"/>
          <w:szCs w:val="24"/>
        </w:rPr>
        <w:id w:val="1465310842"/>
        <w:placeholder>
          <w:docPart w:val="F543C8F72C91461E88DC9AD2AD489D6A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64294954"/>
        <w:placeholder>
          <w:docPart w:val="E7CBBD76C3BB4BC5A078C0E2A62D74C4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sdtContent>
    </w:sdt>
    <w:sdt>
      <w:sdtPr>
        <w:rPr>
          <w:rFonts w:ascii="Arial" w:hAnsi="Arial" w:cs="Arial"/>
          <w:sz w:val="24"/>
          <w:szCs w:val="24"/>
        </w:rPr>
        <w:id w:val="-1274003566"/>
        <w:placeholder>
          <w:docPart w:val="A8A85075792E4A619B5AE387F1E52AD2"/>
        </w:placeholder>
        <w:showingPlcHdr/>
      </w:sdtPr>
      <w:sdtEndPr/>
      <w:sdtContent>
        <w:p w:rsidR="008833EB" w:rsidRPr="00355B0F" w:rsidRDefault="008833EB" w:rsidP="00C935DE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sdtContent>
    </w:sdt>
    <w:p w:rsidR="008833EB" w:rsidRPr="00355B0F" w:rsidRDefault="005D2F47" w:rsidP="00C935DE">
      <w:pPr>
        <w:jc w:val="both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id w:val="-1733691071"/>
          <w:placeholder>
            <w:docPart w:val="9249186E535041E0B1A6ED4D815C574D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City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, </w:t>
      </w:r>
      <w:sdt>
        <w:sdtPr>
          <w:rPr>
            <w:rFonts w:ascii="Arial" w:hAnsi="Arial" w:cs="Arial"/>
            <w:sz w:val="24"/>
            <w:szCs w:val="24"/>
          </w:rPr>
          <w:id w:val="-1372074701"/>
          <w:placeholder>
            <w:docPart w:val="1A5F97C8468949508536990A2B737F13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State</w:t>
          </w:r>
        </w:sdtContent>
      </w:sdt>
      <w:r w:rsidR="008833EB">
        <w:rPr>
          <w:rFonts w:ascii="Arial" w:hAnsi="Arial" w:cs="Arial"/>
          <w:sz w:val="24"/>
          <w:szCs w:val="24"/>
        </w:rPr>
        <w:t xml:space="preserve">  </w:t>
      </w:r>
      <w:sdt>
        <w:sdtPr>
          <w:rPr>
            <w:rFonts w:ascii="Arial" w:hAnsi="Arial" w:cs="Arial"/>
            <w:sz w:val="24"/>
            <w:szCs w:val="24"/>
          </w:rPr>
          <w:id w:val="-397049914"/>
          <w:placeholder>
            <w:docPart w:val="62E6B21E277143BFA9A4F490BD6738A2"/>
          </w:placeholder>
          <w:showingPlcHdr/>
        </w:sdtPr>
        <w:sdtEndPr/>
        <w:sdtContent>
          <w:r w:rsidR="008833EB" w:rsidRPr="008833EB">
            <w:rPr>
              <w:rStyle w:val="PlaceholderText"/>
              <w:rFonts w:ascii="Arial" w:hAnsi="Arial" w:cs="Arial"/>
            </w:rPr>
            <w:t>ZipCode</w:t>
          </w:r>
        </w:sdtContent>
      </w:sdt>
    </w:p>
    <w:p w:rsidR="008833EB" w:rsidRPr="008833EB" w:rsidRDefault="008833EB" w:rsidP="008833EB">
      <w:pPr>
        <w:jc w:val="center"/>
        <w:rPr>
          <w:rFonts w:ascii="Arial" w:hAnsi="Arial" w:cs="Arial"/>
          <w:b/>
          <w:sz w:val="24"/>
          <w:szCs w:val="24"/>
        </w:rPr>
      </w:pPr>
      <w:r w:rsidRPr="008833EB">
        <w:rPr>
          <w:rFonts w:ascii="Arial" w:hAnsi="Arial" w:cs="Arial"/>
          <w:b/>
          <w:sz w:val="24"/>
          <w:szCs w:val="24"/>
        </w:rPr>
        <w:t>Your Flood Risk</w:t>
      </w:r>
    </w:p>
    <w:p w:rsidR="008833EB" w:rsidRPr="00355B0F" w:rsidRDefault="008833EB" w:rsidP="00C935DE">
      <w:pPr>
        <w:jc w:val="both"/>
        <w:rPr>
          <w:rFonts w:ascii="Arial" w:hAnsi="Arial" w:cs="Arial"/>
          <w:sz w:val="24"/>
          <w:szCs w:val="24"/>
        </w:rPr>
      </w:pPr>
      <w:r w:rsidRPr="00355B0F">
        <w:rPr>
          <w:rFonts w:ascii="Arial" w:hAnsi="Arial" w:cs="Arial"/>
          <w:sz w:val="24"/>
          <w:szCs w:val="24"/>
        </w:rPr>
        <w:t>Dear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916632486"/>
          <w:placeholder>
            <w:docPart w:val="1D24C2BE4CB24C1EB60B33375DCF14FA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Insured Name Here</w:t>
          </w:r>
        </w:sdtContent>
      </w:sdt>
      <w:r w:rsidRPr="00355B0F">
        <w:rPr>
          <w:rFonts w:ascii="Arial" w:hAnsi="Arial" w:cs="Arial"/>
          <w:sz w:val="24"/>
          <w:szCs w:val="24"/>
        </w:rPr>
        <w:t>:</w:t>
      </w:r>
    </w:p>
    <w:p w:rsidR="00651F0A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a valued </w:t>
      </w:r>
      <w:r w:rsidRPr="00355B0F">
        <w:rPr>
          <w:rFonts w:ascii="Arial" w:hAnsi="Arial" w:cs="Arial"/>
          <w:sz w:val="24"/>
          <w:szCs w:val="24"/>
        </w:rPr>
        <w:t>client of</w:t>
      </w:r>
      <w:r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429313016"/>
          <w:placeholder>
            <w:docPart w:val="8DFB149528454F6E9C6A7C5D981993BE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Name Here</w:t>
          </w:r>
        </w:sdtContent>
      </w:sdt>
      <w:r w:rsidRPr="00355B0F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I am writing to remind you of the importance of </w:t>
      </w:r>
      <w:r w:rsidRPr="00355B0F">
        <w:rPr>
          <w:rFonts w:ascii="Arial" w:hAnsi="Arial" w:cs="Arial"/>
          <w:sz w:val="24"/>
          <w:szCs w:val="24"/>
        </w:rPr>
        <w:t>flood insurance</w:t>
      </w:r>
      <w:r>
        <w:rPr>
          <w:rFonts w:ascii="Arial" w:hAnsi="Arial" w:cs="Arial"/>
          <w:sz w:val="24"/>
          <w:szCs w:val="24"/>
        </w:rPr>
        <w:t xml:space="preserve">. </w:t>
      </w:r>
    </w:p>
    <w:p w:rsidR="008833EB" w:rsidRDefault="00651F0A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understand the importance of your business. According to FEMA, at least 25% of small business owners never reopen their doors following disaster. </w:t>
      </w:r>
      <w:r w:rsidR="008833EB" w:rsidRPr="005153FC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commercial </w:t>
      </w:r>
      <w:r w:rsidR="008833EB" w:rsidRPr="005153FC">
        <w:rPr>
          <w:rFonts w:ascii="Arial" w:hAnsi="Arial" w:cs="Arial"/>
          <w:sz w:val="24"/>
          <w:szCs w:val="24"/>
        </w:rPr>
        <w:t xml:space="preserve">flood insurance policy is the best way to protect your </w:t>
      </w:r>
      <w:r>
        <w:rPr>
          <w:rFonts w:ascii="Arial" w:hAnsi="Arial" w:cs="Arial"/>
          <w:sz w:val="24"/>
          <w:szCs w:val="24"/>
        </w:rPr>
        <w:t>business from financial loss from flood</w:t>
      </w:r>
      <w:r w:rsidR="008833EB" w:rsidRPr="005153FC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Commercial flood insurance offers policyholders coverage up to $500,000 </w:t>
      </w:r>
      <w:r w:rsidR="005D2F47">
        <w:rPr>
          <w:rFonts w:ascii="Arial" w:hAnsi="Arial" w:cs="Arial"/>
          <w:sz w:val="24"/>
          <w:szCs w:val="24"/>
        </w:rPr>
        <w:t xml:space="preserve">for their </w:t>
      </w:r>
      <w:r>
        <w:rPr>
          <w:rFonts w:ascii="Arial" w:hAnsi="Arial" w:cs="Arial"/>
          <w:sz w:val="24"/>
          <w:szCs w:val="24"/>
        </w:rPr>
        <w:t xml:space="preserve">building 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>and $500,000 for contents.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encourage you to take a moment to consider your</w:t>
      </w:r>
      <w:r w:rsidRPr="00355B0F">
        <w:rPr>
          <w:rFonts w:ascii="Arial" w:hAnsi="Arial" w:cs="Arial"/>
          <w:sz w:val="24"/>
          <w:szCs w:val="24"/>
        </w:rPr>
        <w:t xml:space="preserve"> flood risk and</w:t>
      </w:r>
      <w:r>
        <w:rPr>
          <w:rFonts w:ascii="Arial" w:hAnsi="Arial" w:cs="Arial"/>
          <w:sz w:val="24"/>
          <w:szCs w:val="24"/>
        </w:rPr>
        <w:t xml:space="preserve"> review your</w:t>
      </w:r>
      <w:r w:rsidR="00651F0A">
        <w:rPr>
          <w:rFonts w:ascii="Arial" w:hAnsi="Arial" w:cs="Arial"/>
          <w:sz w:val="24"/>
          <w:szCs w:val="24"/>
        </w:rPr>
        <w:t xml:space="preserve"> business’</w:t>
      </w:r>
      <w:r w:rsidRPr="00355B0F">
        <w:rPr>
          <w:rFonts w:ascii="Arial" w:hAnsi="Arial" w:cs="Arial"/>
          <w:sz w:val="24"/>
          <w:szCs w:val="24"/>
        </w:rPr>
        <w:t xml:space="preserve"> insurance need</w:t>
      </w:r>
      <w:r>
        <w:rPr>
          <w:rFonts w:ascii="Arial" w:hAnsi="Arial" w:cs="Arial"/>
          <w:sz w:val="24"/>
          <w:szCs w:val="24"/>
        </w:rPr>
        <w:t>s.</w:t>
      </w:r>
      <w:r w:rsidRPr="00355B0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f you would like to discuss your flood risk and flood insurance options. Please visit or call us at </w:t>
      </w:r>
      <w:sdt>
        <w:sdtPr>
          <w:rPr>
            <w:rFonts w:ascii="Arial" w:hAnsi="Arial" w:cs="Arial"/>
            <w:sz w:val="24"/>
            <w:szCs w:val="24"/>
          </w:rPr>
          <w:id w:val="1583794577"/>
          <w:placeholder>
            <w:docPart w:val="1A581E14C020451097E1147341031EA5"/>
          </w:placeholder>
          <w:showingPlcHdr/>
        </w:sdtPr>
        <w:sdtEndPr/>
        <w:sdtContent>
          <w:r w:rsidRPr="008833EB">
            <w:rPr>
              <w:rStyle w:val="PlaceholderText"/>
              <w:rFonts w:ascii="Arial" w:hAnsi="Arial" w:cs="Arial"/>
            </w:rPr>
            <w:t>Agency Phone Number Here</w:t>
          </w:r>
        </w:sdtContent>
      </w:sdt>
      <w:r>
        <w:rPr>
          <w:rFonts w:ascii="Arial" w:hAnsi="Arial" w:cs="Arial"/>
          <w:sz w:val="24"/>
          <w:szCs w:val="24"/>
        </w:rPr>
        <w:t>.</w:t>
      </w:r>
      <w:r w:rsidRPr="00355B0F">
        <w:rPr>
          <w:rFonts w:ascii="Arial" w:hAnsi="Arial" w:cs="Arial"/>
          <w:sz w:val="24"/>
          <w:szCs w:val="24"/>
        </w:rPr>
        <w:t xml:space="preserve"> </w:t>
      </w:r>
    </w:p>
    <w:p w:rsidR="008833EB" w:rsidRDefault="008833EB" w:rsidP="00C935DE">
      <w:pPr>
        <w:jc w:val="both"/>
        <w:rPr>
          <w:rFonts w:ascii="Arial" w:hAnsi="Arial" w:cs="Arial"/>
          <w:sz w:val="24"/>
          <w:szCs w:val="24"/>
        </w:rPr>
      </w:pPr>
    </w:p>
    <w:p w:rsidR="008833EB" w:rsidRDefault="008833EB" w:rsidP="008833E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rely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065921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06592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name here.</w:t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alias w:val="Digi Sign"/>
            <w:tag w:val="Digi Sign"/>
            <w:id w:val="-1651280502"/>
            <w:showingPlcHdr/>
            <w:picture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6E8B49BA" wp14:editId="70985CD4">
                      <wp:extent cx="2286000" cy="457200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286000" cy="457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5678A2" w:rsidTr="00065921">
        <w:tc>
          <w:tcPr>
            <w:tcW w:w="2232" w:type="dxa"/>
            <w:vMerge/>
          </w:tcPr>
          <w:p w:rsidR="005678A2" w:rsidRDefault="005678A2" w:rsidP="00065921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F95EC3DCBCCC4EAF9D8B231F61843341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Phone Number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B7F8482A1234C28A896A1CBC205265E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Agent Email Address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 w:rsidRPr="00065921">
                  <w:rPr>
                    <w:rStyle w:val="PlaceholderText"/>
                    <w:rFonts w:ascii="Arial" w:hAnsi="Arial" w:cs="Arial"/>
                    <w:sz w:val="20"/>
                    <w:szCs w:val="20"/>
                  </w:rPr>
                  <w:t>Office Address here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TQ0MTE2NjA2NrNQ0lEKTi0uzszPAykwrAUAlFAacCwAAAA="/>
  </w:docVars>
  <w:rsids>
    <w:rsidRoot w:val="005678A2"/>
    <w:rsid w:val="00065921"/>
    <w:rsid w:val="00491B7F"/>
    <w:rsid w:val="005678A2"/>
    <w:rsid w:val="005D2F47"/>
    <w:rsid w:val="00651F0A"/>
    <w:rsid w:val="00727E56"/>
    <w:rsid w:val="007B018C"/>
    <w:rsid w:val="008833EB"/>
    <w:rsid w:val="009F4214"/>
    <w:rsid w:val="00C14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48ABF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customStyle="1" w:styleId="Default">
    <w:name w:val="Default"/>
    <w:rsid w:val="008833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6313E0" w:rsidRDefault="006313E0" w:rsidP="006313E0">
          <w:pPr>
            <w:pStyle w:val="A67BE4FCE72242A7A332730D15A49A06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name here.</w:t>
          </w:r>
        </w:p>
      </w:docPartBody>
    </w:docPart>
    <w:docPart>
      <w:docPartPr>
        <w:name w:val="F95EC3DCBCCC4EAF9D8B231F618433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483A6B-357A-4160-9D4B-1E4E66DBF4AE}"/>
      </w:docPartPr>
      <w:docPartBody>
        <w:p w:rsidR="006313E0" w:rsidRDefault="006313E0" w:rsidP="006313E0">
          <w:pPr>
            <w:pStyle w:val="F95EC3DCBCCC4EAF9D8B231F61843341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Phone Number.</w:t>
          </w:r>
        </w:p>
      </w:docPartBody>
    </w:docPart>
    <w:docPart>
      <w:docPartPr>
        <w:name w:val="AB7F8482A1234C28A896A1CBC2052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30D19-88E9-43DC-A9A0-6170839E1F06}"/>
      </w:docPartPr>
      <w:docPartBody>
        <w:p w:rsidR="006313E0" w:rsidRDefault="006313E0" w:rsidP="006313E0">
          <w:pPr>
            <w:pStyle w:val="AB7F8482A1234C28A896A1CBC205265E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Agent Email Address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6313E0" w:rsidRDefault="006313E0" w:rsidP="006313E0">
          <w:pPr>
            <w:pStyle w:val="6AD0937AE2834513BF98232B3B3EE9A91"/>
          </w:pPr>
          <w:r w:rsidRPr="00065921">
            <w:rPr>
              <w:rStyle w:val="PlaceholderText"/>
              <w:rFonts w:ascii="Arial" w:hAnsi="Arial" w:cs="Arial"/>
              <w:sz w:val="20"/>
              <w:szCs w:val="20"/>
            </w:rPr>
            <w:t>Office Address here.</w:t>
          </w:r>
        </w:p>
      </w:docPartBody>
    </w:docPart>
    <w:docPart>
      <w:docPartPr>
        <w:name w:val="F543C8F72C91461E88DC9AD2AD489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A9E2A-185B-49AD-88F8-1962CC7658BA}"/>
      </w:docPartPr>
      <w:docPartBody>
        <w:p w:rsidR="006313E0" w:rsidRDefault="006313E0" w:rsidP="006313E0">
          <w:pPr>
            <w:pStyle w:val="F543C8F72C91461E88DC9AD2AD489D6A1"/>
          </w:pPr>
          <w:r w:rsidRPr="008833EB">
            <w:rPr>
              <w:rStyle w:val="PlaceholderText"/>
              <w:rFonts w:ascii="Arial" w:hAnsi="Arial" w:cs="Arial"/>
            </w:rPr>
            <w:t>Date Here</w:t>
          </w:r>
        </w:p>
      </w:docPartBody>
    </w:docPart>
    <w:docPart>
      <w:docPartPr>
        <w:name w:val="E7CBBD76C3BB4BC5A078C0E2A62D7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1AB16-5A31-4892-AF62-CC37BE9DDE54}"/>
      </w:docPartPr>
      <w:docPartBody>
        <w:p w:rsidR="006313E0" w:rsidRDefault="006313E0" w:rsidP="006313E0">
          <w:pPr>
            <w:pStyle w:val="E7CBBD76C3BB4BC5A078C0E2A62D74C4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A8A85075792E4A619B5AE387F1E5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CBE9-92AF-4E22-9B97-6C8597FE9A7D}"/>
      </w:docPartPr>
      <w:docPartBody>
        <w:p w:rsidR="006313E0" w:rsidRDefault="006313E0" w:rsidP="006313E0">
          <w:pPr>
            <w:pStyle w:val="A8A85075792E4A619B5AE387F1E52AD21"/>
          </w:pPr>
          <w:r w:rsidRPr="008833EB">
            <w:rPr>
              <w:rStyle w:val="PlaceholderText"/>
              <w:rFonts w:ascii="Arial" w:hAnsi="Arial" w:cs="Arial"/>
            </w:rPr>
            <w:t>Insured Mailing Address</w:t>
          </w:r>
        </w:p>
      </w:docPartBody>
    </w:docPart>
    <w:docPart>
      <w:docPartPr>
        <w:name w:val="9249186E535041E0B1A6ED4D815C5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9E420-5E27-4A06-9F59-E8E377DA1270}"/>
      </w:docPartPr>
      <w:docPartBody>
        <w:p w:rsidR="006313E0" w:rsidRDefault="006313E0" w:rsidP="006313E0">
          <w:pPr>
            <w:pStyle w:val="9249186E535041E0B1A6ED4D815C574D1"/>
          </w:pPr>
          <w:r w:rsidRPr="008833EB">
            <w:rPr>
              <w:rStyle w:val="PlaceholderText"/>
              <w:rFonts w:ascii="Arial" w:hAnsi="Arial" w:cs="Arial"/>
            </w:rPr>
            <w:t>City</w:t>
          </w:r>
        </w:p>
      </w:docPartBody>
    </w:docPart>
    <w:docPart>
      <w:docPartPr>
        <w:name w:val="1A5F97C8468949508536990A2B737F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BAB35-0B6D-4E63-8B3B-D4F8CEBB8EC1}"/>
      </w:docPartPr>
      <w:docPartBody>
        <w:p w:rsidR="006313E0" w:rsidRDefault="006313E0" w:rsidP="006313E0">
          <w:pPr>
            <w:pStyle w:val="1A5F97C8468949508536990A2B737F131"/>
          </w:pPr>
          <w:r w:rsidRPr="008833EB">
            <w:rPr>
              <w:rStyle w:val="PlaceholderText"/>
              <w:rFonts w:ascii="Arial" w:hAnsi="Arial" w:cs="Arial"/>
            </w:rPr>
            <w:t>State</w:t>
          </w:r>
        </w:p>
      </w:docPartBody>
    </w:docPart>
    <w:docPart>
      <w:docPartPr>
        <w:name w:val="62E6B21E277143BFA9A4F490BD673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CE36-D241-4097-A7F3-28DD040AB1A2}"/>
      </w:docPartPr>
      <w:docPartBody>
        <w:p w:rsidR="006313E0" w:rsidRDefault="006313E0" w:rsidP="006313E0">
          <w:pPr>
            <w:pStyle w:val="62E6B21E277143BFA9A4F490BD6738A21"/>
          </w:pPr>
          <w:r w:rsidRPr="008833EB">
            <w:rPr>
              <w:rStyle w:val="PlaceholderText"/>
              <w:rFonts w:ascii="Arial" w:hAnsi="Arial" w:cs="Arial"/>
            </w:rPr>
            <w:t>ZipCode</w:t>
          </w:r>
        </w:p>
      </w:docPartBody>
    </w:docPart>
    <w:docPart>
      <w:docPartPr>
        <w:name w:val="1D24C2BE4CB24C1EB60B33375DCF1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ED2A-43E2-4BBF-AADA-BDC4E6A50A75}"/>
      </w:docPartPr>
      <w:docPartBody>
        <w:p w:rsidR="006313E0" w:rsidRDefault="006313E0" w:rsidP="006313E0">
          <w:pPr>
            <w:pStyle w:val="1D24C2BE4CB24C1EB60B33375DCF14FA1"/>
          </w:pPr>
          <w:r w:rsidRPr="008833EB">
            <w:rPr>
              <w:rStyle w:val="PlaceholderText"/>
              <w:rFonts w:ascii="Arial" w:hAnsi="Arial" w:cs="Arial"/>
            </w:rPr>
            <w:t>Insured Name Here</w:t>
          </w:r>
        </w:p>
      </w:docPartBody>
    </w:docPart>
    <w:docPart>
      <w:docPartPr>
        <w:name w:val="8DFB149528454F6E9C6A7C5D98199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B365A-7495-430D-AAE1-2127627B65BA}"/>
      </w:docPartPr>
      <w:docPartBody>
        <w:p w:rsidR="006313E0" w:rsidRDefault="006313E0" w:rsidP="006313E0">
          <w:pPr>
            <w:pStyle w:val="8DFB149528454F6E9C6A7C5D981993BE1"/>
          </w:pPr>
          <w:r w:rsidRPr="008833EB">
            <w:rPr>
              <w:rStyle w:val="PlaceholderText"/>
              <w:rFonts w:ascii="Arial" w:hAnsi="Arial" w:cs="Arial"/>
            </w:rPr>
            <w:t>Agency Name Here</w:t>
          </w:r>
        </w:p>
      </w:docPartBody>
    </w:docPart>
    <w:docPart>
      <w:docPartPr>
        <w:name w:val="1A581E14C020451097E114734103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00AF9-26D5-4B3A-AD07-52ED58B74941}"/>
      </w:docPartPr>
      <w:docPartBody>
        <w:p w:rsidR="006313E0" w:rsidRDefault="006313E0" w:rsidP="006313E0">
          <w:pPr>
            <w:pStyle w:val="1A581E14C020451097E1147341031EA51"/>
          </w:pPr>
          <w:r w:rsidRPr="008833EB">
            <w:rPr>
              <w:rStyle w:val="PlaceholderText"/>
              <w:rFonts w:ascii="Arial" w:hAnsi="Arial" w:cs="Arial"/>
            </w:rPr>
            <w:t>Agency Phone Number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1A413B"/>
    <w:rsid w:val="006313E0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6313E0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E145DA6246094652A2078665AC7BF984">
    <w:name w:val="E145DA6246094652A2078665AC7BF984"/>
    <w:rsid w:val="001A413B"/>
  </w:style>
  <w:style w:type="paragraph" w:customStyle="1" w:styleId="CDC32261AB3B404DAFFBF250742AF79D">
    <w:name w:val="CDC32261AB3B404DAFFBF250742AF79D"/>
    <w:rsid w:val="001A413B"/>
  </w:style>
  <w:style w:type="paragraph" w:customStyle="1" w:styleId="DF42DFC740694353AB8F8303201B0EB5">
    <w:name w:val="DF42DFC740694353AB8F8303201B0EB5"/>
    <w:rsid w:val="001A413B"/>
  </w:style>
  <w:style w:type="paragraph" w:customStyle="1" w:styleId="9536356E486B4650B86A08C574066591">
    <w:name w:val="9536356E486B4650B86A08C574066591"/>
    <w:rsid w:val="001A413B"/>
  </w:style>
  <w:style w:type="paragraph" w:customStyle="1" w:styleId="8675970F859D4663902E8EAEE0AA9226">
    <w:name w:val="8675970F859D4663902E8EAEE0AA9226"/>
    <w:rsid w:val="001A413B"/>
  </w:style>
  <w:style w:type="paragraph" w:customStyle="1" w:styleId="4940031EE03841DCBB8F683D55522C7F">
    <w:name w:val="4940031EE03841DCBB8F683D55522C7F"/>
    <w:rsid w:val="001A413B"/>
  </w:style>
  <w:style w:type="paragraph" w:customStyle="1" w:styleId="F543C8F72C91461E88DC9AD2AD489D6A">
    <w:name w:val="F543C8F72C91461E88DC9AD2AD489D6A"/>
    <w:rsid w:val="001A413B"/>
  </w:style>
  <w:style w:type="paragraph" w:customStyle="1" w:styleId="E7CBBD76C3BB4BC5A078C0E2A62D74C4">
    <w:name w:val="E7CBBD76C3BB4BC5A078C0E2A62D74C4"/>
    <w:rsid w:val="001A413B"/>
  </w:style>
  <w:style w:type="paragraph" w:customStyle="1" w:styleId="A8A85075792E4A619B5AE387F1E52AD2">
    <w:name w:val="A8A85075792E4A619B5AE387F1E52AD2"/>
    <w:rsid w:val="001A413B"/>
  </w:style>
  <w:style w:type="paragraph" w:customStyle="1" w:styleId="9249186E535041E0B1A6ED4D815C574D">
    <w:name w:val="9249186E535041E0B1A6ED4D815C574D"/>
    <w:rsid w:val="001A413B"/>
  </w:style>
  <w:style w:type="paragraph" w:customStyle="1" w:styleId="1A5F97C8468949508536990A2B737F13">
    <w:name w:val="1A5F97C8468949508536990A2B737F13"/>
    <w:rsid w:val="001A413B"/>
  </w:style>
  <w:style w:type="paragraph" w:customStyle="1" w:styleId="62E6B21E277143BFA9A4F490BD6738A2">
    <w:name w:val="62E6B21E277143BFA9A4F490BD6738A2"/>
    <w:rsid w:val="001A413B"/>
  </w:style>
  <w:style w:type="paragraph" w:customStyle="1" w:styleId="1D24C2BE4CB24C1EB60B33375DCF14FA">
    <w:name w:val="1D24C2BE4CB24C1EB60B33375DCF14FA"/>
    <w:rsid w:val="001A413B"/>
  </w:style>
  <w:style w:type="paragraph" w:customStyle="1" w:styleId="8DFB149528454F6E9C6A7C5D981993BE">
    <w:name w:val="8DFB149528454F6E9C6A7C5D981993BE"/>
    <w:rsid w:val="001A413B"/>
  </w:style>
  <w:style w:type="paragraph" w:customStyle="1" w:styleId="1A581E14C020451097E1147341031EA5">
    <w:name w:val="1A581E14C020451097E1147341031EA5"/>
    <w:rsid w:val="001A413B"/>
  </w:style>
  <w:style w:type="paragraph" w:customStyle="1" w:styleId="F543C8F72C91461E88DC9AD2AD489D6A1">
    <w:name w:val="F543C8F72C91461E88DC9AD2AD489D6A1"/>
    <w:rsid w:val="006313E0"/>
    <w:pPr>
      <w:spacing w:after="200" w:line="276" w:lineRule="auto"/>
    </w:pPr>
    <w:rPr>
      <w:rFonts w:eastAsiaTheme="minorHAnsi"/>
    </w:rPr>
  </w:style>
  <w:style w:type="paragraph" w:customStyle="1" w:styleId="E7CBBD76C3BB4BC5A078C0E2A62D74C41">
    <w:name w:val="E7CBBD76C3BB4BC5A078C0E2A62D74C41"/>
    <w:rsid w:val="006313E0"/>
    <w:pPr>
      <w:spacing w:after="200" w:line="276" w:lineRule="auto"/>
    </w:pPr>
    <w:rPr>
      <w:rFonts w:eastAsiaTheme="minorHAnsi"/>
    </w:rPr>
  </w:style>
  <w:style w:type="paragraph" w:customStyle="1" w:styleId="A8A85075792E4A619B5AE387F1E52AD21">
    <w:name w:val="A8A85075792E4A619B5AE387F1E52AD21"/>
    <w:rsid w:val="006313E0"/>
    <w:pPr>
      <w:spacing w:after="200" w:line="276" w:lineRule="auto"/>
    </w:pPr>
    <w:rPr>
      <w:rFonts w:eastAsiaTheme="minorHAnsi"/>
    </w:rPr>
  </w:style>
  <w:style w:type="paragraph" w:customStyle="1" w:styleId="9249186E535041E0B1A6ED4D815C574D1">
    <w:name w:val="9249186E535041E0B1A6ED4D815C574D1"/>
    <w:rsid w:val="006313E0"/>
    <w:pPr>
      <w:spacing w:after="200" w:line="276" w:lineRule="auto"/>
    </w:pPr>
    <w:rPr>
      <w:rFonts w:eastAsiaTheme="minorHAnsi"/>
    </w:rPr>
  </w:style>
  <w:style w:type="paragraph" w:customStyle="1" w:styleId="1A5F97C8468949508536990A2B737F131">
    <w:name w:val="1A5F97C8468949508536990A2B737F131"/>
    <w:rsid w:val="006313E0"/>
    <w:pPr>
      <w:spacing w:after="200" w:line="276" w:lineRule="auto"/>
    </w:pPr>
    <w:rPr>
      <w:rFonts w:eastAsiaTheme="minorHAnsi"/>
    </w:rPr>
  </w:style>
  <w:style w:type="paragraph" w:customStyle="1" w:styleId="62E6B21E277143BFA9A4F490BD6738A21">
    <w:name w:val="62E6B21E277143BFA9A4F490BD6738A21"/>
    <w:rsid w:val="006313E0"/>
    <w:pPr>
      <w:spacing w:after="200" w:line="276" w:lineRule="auto"/>
    </w:pPr>
    <w:rPr>
      <w:rFonts w:eastAsiaTheme="minorHAnsi"/>
    </w:rPr>
  </w:style>
  <w:style w:type="paragraph" w:customStyle="1" w:styleId="1D24C2BE4CB24C1EB60B33375DCF14FA1">
    <w:name w:val="1D24C2BE4CB24C1EB60B33375DCF14FA1"/>
    <w:rsid w:val="006313E0"/>
    <w:pPr>
      <w:spacing w:after="200" w:line="276" w:lineRule="auto"/>
    </w:pPr>
    <w:rPr>
      <w:rFonts w:eastAsiaTheme="minorHAnsi"/>
    </w:rPr>
  </w:style>
  <w:style w:type="paragraph" w:customStyle="1" w:styleId="8DFB149528454F6E9C6A7C5D981993BE1">
    <w:name w:val="8DFB149528454F6E9C6A7C5D981993BE1"/>
    <w:rsid w:val="006313E0"/>
    <w:pPr>
      <w:spacing w:after="200" w:line="276" w:lineRule="auto"/>
    </w:pPr>
    <w:rPr>
      <w:rFonts w:eastAsiaTheme="minorHAnsi"/>
    </w:rPr>
  </w:style>
  <w:style w:type="paragraph" w:customStyle="1" w:styleId="1A581E14C020451097E1147341031EA51">
    <w:name w:val="1A581E14C020451097E1147341031EA51"/>
    <w:rsid w:val="006313E0"/>
    <w:pPr>
      <w:spacing w:after="200" w:line="276" w:lineRule="auto"/>
    </w:pPr>
    <w:rPr>
      <w:rFonts w:eastAsiaTheme="minorHAnsi"/>
    </w:rPr>
  </w:style>
  <w:style w:type="paragraph" w:customStyle="1" w:styleId="A67BE4FCE72242A7A332730D15A49A061">
    <w:name w:val="A67BE4FCE72242A7A332730D15A49A061"/>
    <w:rsid w:val="006313E0"/>
    <w:pPr>
      <w:spacing w:after="200" w:line="276" w:lineRule="auto"/>
    </w:pPr>
    <w:rPr>
      <w:rFonts w:eastAsiaTheme="minorHAnsi"/>
    </w:rPr>
  </w:style>
  <w:style w:type="paragraph" w:customStyle="1" w:styleId="F95EC3DCBCCC4EAF9D8B231F618433411">
    <w:name w:val="F95EC3DCBCCC4EAF9D8B231F618433411"/>
    <w:rsid w:val="006313E0"/>
    <w:pPr>
      <w:spacing w:after="200" w:line="276" w:lineRule="auto"/>
    </w:pPr>
    <w:rPr>
      <w:rFonts w:eastAsiaTheme="minorHAnsi"/>
    </w:rPr>
  </w:style>
  <w:style w:type="paragraph" w:customStyle="1" w:styleId="AB7F8482A1234C28A896A1CBC205265E1">
    <w:name w:val="AB7F8482A1234C28A896A1CBC205265E1"/>
    <w:rsid w:val="006313E0"/>
    <w:pPr>
      <w:spacing w:after="200" w:line="276" w:lineRule="auto"/>
    </w:pPr>
    <w:rPr>
      <w:rFonts w:eastAsiaTheme="minorHAnsi"/>
    </w:rPr>
  </w:style>
  <w:style w:type="paragraph" w:customStyle="1" w:styleId="6AD0937AE2834513BF98232B3B3EE9A91">
    <w:name w:val="6AD0937AE2834513BF98232B3B3EE9A91"/>
    <w:rsid w:val="006313E0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Powell, Michelle</cp:lastModifiedBy>
  <cp:revision>3</cp:revision>
  <dcterms:created xsi:type="dcterms:W3CDTF">2019-07-25T18:14:00Z</dcterms:created>
  <dcterms:modified xsi:type="dcterms:W3CDTF">2019-07-25T18:16:00Z</dcterms:modified>
</cp:coreProperties>
</file>